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="-275" w:tblpY="1021"/>
        <w:tblW w:w="11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75"/>
        <w:gridCol w:w="879"/>
        <w:gridCol w:w="831"/>
        <w:gridCol w:w="810"/>
        <w:gridCol w:w="754"/>
        <w:gridCol w:w="776"/>
        <w:gridCol w:w="3960"/>
        <w:gridCol w:w="1620"/>
        <w:gridCol w:w="900"/>
      </w:tblGrid>
      <w:tr w:rsidR="00507C9B" w14:paraId="23FDD918" w14:textId="77777777" w:rsidTr="00767E59">
        <w:trPr>
          <w:trHeight w:val="259"/>
        </w:trPr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CE8DDA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Y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24A23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TE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70C0E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A5F181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754" w:type="dxa"/>
            <w:vAlign w:val="center"/>
          </w:tcPr>
          <w:p w14:paraId="0A2EBE8E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776" w:type="dxa"/>
            <w:vAlign w:val="center"/>
          </w:tcPr>
          <w:p w14:paraId="3E50F526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D9890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CLIENT SIGNATURE</w:t>
            </w: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6B6DD3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EMP.  INITIALS</w:t>
            </w: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60F0A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TOTAL</w:t>
            </w:r>
          </w:p>
        </w:tc>
      </w:tr>
      <w:tr w:rsidR="000522A9" w14:paraId="2EFDA08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E22B1" w14:textId="375AF751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05CA3F" w14:textId="530920A0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2CCCF1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BF35B5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67C39D8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6C3EC2E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48A34F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ADFE9D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0DC2F9" w14:textId="77777777" w:rsidR="000522A9" w:rsidRDefault="000522A9" w:rsidP="000522A9">
            <w:pPr>
              <w:pStyle w:val="TableContents"/>
            </w:pPr>
          </w:p>
        </w:tc>
      </w:tr>
      <w:tr w:rsidR="000522A9" w14:paraId="2204BFE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050FBF" w14:textId="0D4F7F1B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39FA04" w14:textId="40635D3C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3926F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7F44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683CE0A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9844BF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25590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793634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2127E7" w14:textId="77777777" w:rsidR="000522A9" w:rsidRDefault="000522A9" w:rsidP="000522A9">
            <w:pPr>
              <w:pStyle w:val="TableContents"/>
            </w:pPr>
          </w:p>
        </w:tc>
      </w:tr>
      <w:tr w:rsidR="000522A9" w14:paraId="0784DBB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42EBD8" w14:textId="548EFB57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5E78AA" w14:textId="7D3DF84A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47D844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407F9F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86CC537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FD68946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5D2869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E3FFDD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DB9235" w14:textId="77777777" w:rsidR="000522A9" w:rsidRDefault="000522A9" w:rsidP="000522A9">
            <w:pPr>
              <w:pStyle w:val="TableContents"/>
            </w:pPr>
          </w:p>
        </w:tc>
      </w:tr>
      <w:tr w:rsidR="000522A9" w14:paraId="1A1994E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ECC003" w14:textId="07D44288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8EFB19" w14:textId="2128B121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43B6EA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CCF7C3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3149DBFE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9896554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01415A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34DAA8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B54B60" w14:textId="77777777" w:rsidR="000522A9" w:rsidRDefault="000522A9" w:rsidP="000522A9">
            <w:pPr>
              <w:pStyle w:val="TableContents"/>
            </w:pPr>
          </w:p>
        </w:tc>
      </w:tr>
      <w:tr w:rsidR="000522A9" w14:paraId="7A92901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71C1B2" w14:textId="795E70D2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20C5D2" w14:textId="315DB423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1E24E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39C15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67B1F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2240104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47C295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009695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9DC4C4" w14:textId="77777777" w:rsidR="000522A9" w:rsidRDefault="000522A9" w:rsidP="000522A9">
            <w:pPr>
              <w:pStyle w:val="TableContents"/>
            </w:pPr>
          </w:p>
        </w:tc>
      </w:tr>
      <w:tr w:rsidR="000522A9" w14:paraId="6A39216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AF5437" w14:textId="258BD6F0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3EBE49" w14:textId="5ADB1ADB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16DD78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B3476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C58740D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868E0C0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31146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3A7702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F453A1" w14:textId="77777777" w:rsidR="000522A9" w:rsidRDefault="000522A9" w:rsidP="000522A9">
            <w:pPr>
              <w:pStyle w:val="TableContents"/>
            </w:pPr>
          </w:p>
        </w:tc>
      </w:tr>
      <w:tr w:rsidR="000522A9" w14:paraId="2C60ABB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C3450F" w14:textId="1C4574F8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D25B7" w14:textId="3FE72862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DCD271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8227A6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C37C2AD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234499B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F8825F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AE3FCB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D21AF3" w14:textId="77777777" w:rsidR="000522A9" w:rsidRDefault="000522A9" w:rsidP="000522A9">
            <w:pPr>
              <w:pStyle w:val="TableContents"/>
            </w:pPr>
          </w:p>
        </w:tc>
      </w:tr>
      <w:tr w:rsidR="000522A9" w14:paraId="281B234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A7E08D" w14:textId="68D2745B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5E31A1" w14:textId="36A6374B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A2AE00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A1EE6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F8042C9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68EDBB5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8F7B8D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83D765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EB0B3E" w14:textId="77777777" w:rsidR="000522A9" w:rsidRDefault="000522A9" w:rsidP="000522A9">
            <w:pPr>
              <w:pStyle w:val="TableContents"/>
            </w:pPr>
          </w:p>
        </w:tc>
      </w:tr>
      <w:tr w:rsidR="000522A9" w14:paraId="655AB9F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259896" w14:textId="1EFB6C61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B9001" w14:textId="2DFAABCE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B04437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35C14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A43BB3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714C2D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841A1C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EA941E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41049B" w14:textId="77777777" w:rsidR="000522A9" w:rsidRDefault="000522A9" w:rsidP="000522A9">
            <w:pPr>
              <w:pStyle w:val="TableContents"/>
            </w:pPr>
          </w:p>
        </w:tc>
      </w:tr>
      <w:tr w:rsidR="000522A9" w14:paraId="45ABD5D3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9D8C8D" w14:textId="09012927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25EA2C" w14:textId="331ABF8B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95518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4B28F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922D29E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F6D9DA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1073F5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3D7046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08E0FB" w14:textId="77777777" w:rsidR="000522A9" w:rsidRDefault="000522A9" w:rsidP="000522A9">
            <w:pPr>
              <w:pStyle w:val="TableContents"/>
            </w:pPr>
          </w:p>
        </w:tc>
      </w:tr>
      <w:tr w:rsidR="000522A9" w14:paraId="5AA34B32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36D4EB" w14:textId="336D95BD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33056" w14:textId="53B47E5D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B21B8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D7AE90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350A8F3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86E3590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09B37F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37F556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CBDB27" w14:textId="77777777" w:rsidR="000522A9" w:rsidRDefault="000522A9" w:rsidP="000522A9">
            <w:pPr>
              <w:pStyle w:val="TableContents"/>
            </w:pPr>
          </w:p>
        </w:tc>
      </w:tr>
      <w:tr w:rsidR="000522A9" w14:paraId="5AC523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88A9CF" w14:textId="06DC0DDE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E75294" w14:textId="689254A6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57AC38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769984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EC272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BA6167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7FE1C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9C6B2F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C8E34E" w14:textId="77777777" w:rsidR="000522A9" w:rsidRDefault="000522A9" w:rsidP="000522A9">
            <w:pPr>
              <w:pStyle w:val="TableContents"/>
            </w:pPr>
          </w:p>
        </w:tc>
      </w:tr>
      <w:tr w:rsidR="000522A9" w14:paraId="658A6C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F53187" w14:textId="59F69EA8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79F7E8" w14:textId="724AD223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2886C1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C65D2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F150A0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AEFCB1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20E1BA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8064BA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A50A56" w14:textId="77777777" w:rsidR="000522A9" w:rsidRDefault="000522A9" w:rsidP="000522A9">
            <w:pPr>
              <w:pStyle w:val="TableContents"/>
            </w:pPr>
          </w:p>
        </w:tc>
      </w:tr>
      <w:tr w:rsidR="000522A9" w14:paraId="7703B88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62A3CD" w14:textId="3601E37A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32AE57" w14:textId="4B9A0A77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57024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FFC40D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710E12B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D9AFC2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C8FDBF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BB7974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2F34A6" w14:textId="77777777" w:rsidR="000522A9" w:rsidRDefault="000522A9" w:rsidP="000522A9">
            <w:pPr>
              <w:pStyle w:val="TableContents"/>
            </w:pPr>
          </w:p>
        </w:tc>
      </w:tr>
      <w:tr w:rsidR="000522A9" w14:paraId="0C88803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CA9597" w14:textId="39E2F536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D9A296" w14:textId="0FCD8257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3F4171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BE4394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93328B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AAE6EF8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E3DC31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82EAD7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7805EE" w14:textId="77777777" w:rsidR="000522A9" w:rsidRDefault="000522A9" w:rsidP="000522A9">
            <w:pPr>
              <w:pStyle w:val="TableContents"/>
            </w:pPr>
          </w:p>
        </w:tc>
      </w:tr>
      <w:tr w:rsidR="000522A9" w14:paraId="6E51B09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AC528A" w14:textId="58266B93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E762AE" w14:textId="6875C823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C19270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1BBBBD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6FE0E77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B7DA5A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49AB65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4141D1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86E025" w14:textId="77777777" w:rsidR="000522A9" w:rsidRDefault="000522A9" w:rsidP="000522A9">
            <w:pPr>
              <w:pStyle w:val="TableContents"/>
            </w:pPr>
          </w:p>
        </w:tc>
      </w:tr>
      <w:tr w:rsidR="000522A9" w14:paraId="4291432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F0D085" w14:textId="0C36FD5D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7C70BC" w14:textId="56F8991C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FD9DC9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9AF86B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38F6E3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B645063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6CAB58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656D0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6D4F89" w14:textId="77777777" w:rsidR="000522A9" w:rsidRDefault="000522A9" w:rsidP="000522A9">
            <w:pPr>
              <w:pStyle w:val="TableContents"/>
            </w:pPr>
          </w:p>
        </w:tc>
      </w:tr>
      <w:tr w:rsidR="000522A9" w14:paraId="3F8772E0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98608" w14:textId="5AA99AFC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27C576" w14:textId="753C52F1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CF1091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BB5633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6E6E653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1EEB7A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3C5B51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834E0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61585A" w14:textId="77777777" w:rsidR="000522A9" w:rsidRDefault="000522A9" w:rsidP="000522A9">
            <w:pPr>
              <w:pStyle w:val="TableContents"/>
            </w:pPr>
          </w:p>
        </w:tc>
      </w:tr>
      <w:tr w:rsidR="000522A9" w14:paraId="1D9495E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4ED0B8" w14:textId="4E4C1C3F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A9F869" w14:textId="09CB2224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ABBE9E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BC918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F270775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560E88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78815A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071C9C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E14804" w14:textId="77777777" w:rsidR="000522A9" w:rsidRDefault="000522A9" w:rsidP="000522A9">
            <w:pPr>
              <w:pStyle w:val="TableContents"/>
            </w:pPr>
          </w:p>
        </w:tc>
      </w:tr>
      <w:tr w:rsidR="000522A9" w14:paraId="5916252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47673A" w14:textId="4E33002F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5011A3" w14:textId="24783ECE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14D78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C5B15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D31FC2D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1A41773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246D19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7A1527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8A2E12" w14:textId="77777777" w:rsidR="000522A9" w:rsidRDefault="000522A9" w:rsidP="000522A9">
            <w:pPr>
              <w:pStyle w:val="TableContents"/>
            </w:pPr>
          </w:p>
        </w:tc>
      </w:tr>
      <w:tr w:rsidR="000522A9" w14:paraId="1024FF3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9C4759" w14:textId="72A5D2AB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9F6AD" w14:textId="20C6AD30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29206B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CD6CFB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2DAB74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B6977B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DE1E5A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3F4646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77D4A2" w14:textId="77777777" w:rsidR="000522A9" w:rsidRDefault="000522A9" w:rsidP="000522A9">
            <w:pPr>
              <w:pStyle w:val="TableContents"/>
            </w:pPr>
          </w:p>
        </w:tc>
      </w:tr>
      <w:tr w:rsidR="000522A9" w14:paraId="53B9F84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602CA2" w14:textId="50263A75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9D4304" w14:textId="63099F64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20D1EF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22A3B9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FEFF19B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314BBD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765283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4842A8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32036C" w14:textId="77777777" w:rsidR="000522A9" w:rsidRDefault="000522A9" w:rsidP="000522A9">
            <w:pPr>
              <w:pStyle w:val="TableContents"/>
            </w:pPr>
          </w:p>
        </w:tc>
      </w:tr>
      <w:tr w:rsidR="000522A9" w14:paraId="6BE6C18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76EF40" w14:textId="634BD3BC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C535DB" w14:textId="18658FE6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AFD099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E266B5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88B0185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7C64E5F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93A26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F8A104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45EECB" w14:textId="77777777" w:rsidR="000522A9" w:rsidRDefault="000522A9" w:rsidP="000522A9">
            <w:pPr>
              <w:pStyle w:val="TableContents"/>
            </w:pPr>
          </w:p>
        </w:tc>
      </w:tr>
      <w:tr w:rsidR="000522A9" w14:paraId="6E9AFA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A50F3" w14:textId="722F1B37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204115" w14:textId="52EDD306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DB56B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D5AE33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488BCAF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CBB5D77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FD7A8B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52F7F1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FEC366" w14:textId="77777777" w:rsidR="000522A9" w:rsidRDefault="000522A9" w:rsidP="000522A9">
            <w:pPr>
              <w:pStyle w:val="TableContents"/>
            </w:pPr>
          </w:p>
        </w:tc>
      </w:tr>
      <w:tr w:rsidR="000522A9" w14:paraId="73D41B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E5692" w14:textId="29D9AD9E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BF595" w14:textId="1883D730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292719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CDDF59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4FE171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2C80128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E1196C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991F6C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576540" w14:textId="77777777" w:rsidR="000522A9" w:rsidRDefault="000522A9" w:rsidP="000522A9">
            <w:pPr>
              <w:pStyle w:val="TableContents"/>
            </w:pPr>
          </w:p>
        </w:tc>
      </w:tr>
      <w:tr w:rsidR="000522A9" w14:paraId="445EAB7F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214A0E" w14:textId="06A7FA1B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2D42D" w14:textId="66DBFF02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329B10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73910E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A906A34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147157F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10835B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8BE1D9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64069E" w14:textId="77777777" w:rsidR="000522A9" w:rsidRDefault="000522A9" w:rsidP="000522A9">
            <w:pPr>
              <w:pStyle w:val="TableContents"/>
            </w:pPr>
          </w:p>
        </w:tc>
      </w:tr>
      <w:tr w:rsidR="000522A9" w14:paraId="67BEC1B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E607A4" w14:textId="2D4D6E1A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01CFB" w14:textId="568AB7CC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24B38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075267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CF0FA89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3C80754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CDE5C6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F4C8FA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CEF5F6" w14:textId="77777777" w:rsidR="000522A9" w:rsidRDefault="000522A9" w:rsidP="000522A9">
            <w:pPr>
              <w:pStyle w:val="TableContents"/>
            </w:pPr>
          </w:p>
        </w:tc>
      </w:tr>
      <w:tr w:rsidR="000522A9" w14:paraId="2E4926BA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1AAA81" w14:textId="389A1970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0BD79A" w14:textId="51EEDDAA" w:rsidR="000522A9" w:rsidRPr="00805686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8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5B0663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10DCD4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0BF49B31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41F2691D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B74DDD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32BFF9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FB7F23" w14:textId="77777777" w:rsidR="000522A9" w:rsidRDefault="000522A9" w:rsidP="000522A9">
            <w:pPr>
              <w:pStyle w:val="TableContents"/>
            </w:pPr>
          </w:p>
        </w:tc>
      </w:tr>
      <w:tr w:rsidR="000522A9" w14:paraId="28C1DA60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5F6C36" w14:textId="344FEB27" w:rsidR="000522A9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C727C3" w14:textId="37D7599C" w:rsidR="000522A9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/29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4D3D02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A2F0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685BB779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219A8E2D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4D196F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D57CEF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26ACD9" w14:textId="77777777" w:rsidR="000522A9" w:rsidRDefault="000522A9" w:rsidP="000522A9">
            <w:pPr>
              <w:pStyle w:val="TableContents"/>
            </w:pPr>
          </w:p>
        </w:tc>
      </w:tr>
      <w:tr w:rsidR="000522A9" w14:paraId="4409DB5C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E34AAD" w14:textId="1C2F71AE" w:rsidR="000522A9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B4925C" w14:textId="132E0C16" w:rsidR="000522A9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/30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5FA026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8FABA6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20B8AA9E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776226C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137DD3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ED368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108C2" w14:textId="77777777" w:rsidR="000522A9" w:rsidRDefault="000522A9" w:rsidP="000522A9">
            <w:pPr>
              <w:pStyle w:val="TableContents"/>
            </w:pPr>
          </w:p>
        </w:tc>
      </w:tr>
      <w:tr w:rsidR="000522A9" w14:paraId="39ABBB24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6D4968" w14:textId="789EC524" w:rsidR="000522A9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A60C12" w14:textId="218DA8A6" w:rsidR="000522A9" w:rsidRDefault="000522A9" w:rsidP="000522A9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/31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2A00F4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73787E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1EE24A2D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A445000" w14:textId="77777777" w:rsidR="000522A9" w:rsidRDefault="000522A9" w:rsidP="000522A9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BDFDEB" w14:textId="77777777" w:rsidR="000522A9" w:rsidRDefault="000522A9" w:rsidP="000522A9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C30C1E" w14:textId="77777777" w:rsidR="000522A9" w:rsidRDefault="000522A9" w:rsidP="000522A9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B4BC62" w14:textId="77777777" w:rsidR="000522A9" w:rsidRDefault="000522A9" w:rsidP="000522A9">
            <w:pPr>
              <w:pStyle w:val="TableContents"/>
            </w:pPr>
          </w:p>
        </w:tc>
      </w:tr>
      <w:tr w:rsidR="000522A9" w14:paraId="3B0A5E1B" w14:textId="77777777" w:rsidTr="00767E59">
        <w:tc>
          <w:tcPr>
            <w:tcW w:w="11305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302BBB" w14:textId="6CC6DD5F" w:rsidR="000522A9" w:rsidRDefault="000522A9" w:rsidP="000522A9">
            <w:pPr>
              <w:pStyle w:val="Textbody"/>
              <w:spacing w:after="0"/>
            </w:pPr>
            <w:r w:rsidRPr="003A12DF">
              <w:rPr>
                <w:rFonts w:ascii="Helvetica" w:hAnsi="Helvetica" w:cs="Segoe UI"/>
                <w:b/>
                <w:color w:val="000000"/>
                <w:sz w:val="18"/>
                <w:lang w:val="en"/>
              </w:rPr>
              <w:t>I certify that the times entered above are a true and accurate record of the time worked.</w:t>
            </w:r>
            <w:r w:rsidRPr="00805686">
              <w:rPr>
                <w:sz w:val="22"/>
              </w:rPr>
              <w:br/>
            </w:r>
            <w:r>
              <w:rPr>
                <w:b/>
                <w:sz w:val="20"/>
              </w:rPr>
              <w:br/>
            </w:r>
            <w:r w:rsidRPr="005A2DCE">
              <w:rPr>
                <w:b/>
                <w:sz w:val="20"/>
              </w:rPr>
              <w:t>EMPLOYEE SIGNATURE:</w:t>
            </w:r>
            <w:r w:rsidRPr="005A2DCE">
              <w:rPr>
                <w:b/>
                <w:sz w:val="20"/>
              </w:rPr>
              <w:tab/>
              <w:t>______________________________</w:t>
            </w:r>
            <w:r>
              <w:rPr>
                <w:b/>
                <w:sz w:val="20"/>
              </w:rPr>
              <w:t>__________</w:t>
            </w:r>
            <w:r w:rsidRPr="005A2DCE">
              <w:rPr>
                <w:b/>
                <w:sz w:val="20"/>
              </w:rPr>
              <w:t>________         DATE: ______</w:t>
            </w:r>
            <w:r>
              <w:rPr>
                <w:b/>
                <w:sz w:val="20"/>
              </w:rPr>
              <w:t>_____</w:t>
            </w:r>
            <w:r w:rsidRPr="005A2DCE">
              <w:rPr>
                <w:b/>
                <w:sz w:val="20"/>
              </w:rPr>
              <w:t>_________</w:t>
            </w:r>
          </w:p>
        </w:tc>
      </w:tr>
    </w:tbl>
    <w:p w14:paraId="17C8FBFE" w14:textId="1259BFDB" w:rsidR="004A7D68" w:rsidRDefault="002E73B9" w:rsidP="005A2DCE">
      <w:pPr>
        <w:pStyle w:val="Textbody"/>
        <w:spacing w:after="0"/>
        <w:rPr>
          <w:rFonts w:ascii="Helvetica" w:hAnsi="Helvetica" w:cs="Segoe UI"/>
          <w:b/>
          <w:color w:val="000000"/>
          <w:sz w:val="18"/>
          <w:lang w:val="en"/>
        </w:rPr>
      </w:pPr>
      <w:r>
        <w:rPr>
          <w:b/>
          <w:sz w:val="20"/>
        </w:rPr>
        <w:br/>
      </w:r>
      <w:r w:rsidR="00710E02" w:rsidRPr="00805686">
        <w:rPr>
          <w:b/>
          <w:sz w:val="20"/>
        </w:rPr>
        <w:t>CLIENT NAME:</w:t>
      </w:r>
      <w:r w:rsidR="001B49BD" w:rsidRPr="00805686">
        <w:rPr>
          <w:b/>
          <w:sz w:val="20"/>
        </w:rPr>
        <w:t xml:space="preserve"> </w:t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B92C6C" w:rsidRPr="00805686">
        <w:rPr>
          <w:b/>
          <w:sz w:val="20"/>
        </w:rPr>
        <w:t>EMPLOYEE</w:t>
      </w:r>
      <w:r w:rsidR="00936E7E" w:rsidRPr="00805686">
        <w:rPr>
          <w:b/>
          <w:sz w:val="20"/>
        </w:rPr>
        <w:t xml:space="preserve"> </w:t>
      </w:r>
      <w:r w:rsidR="00A64AD9" w:rsidRPr="00805686">
        <w:rPr>
          <w:b/>
          <w:sz w:val="20"/>
        </w:rPr>
        <w:t>NAME:</w:t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0A2E74" w:rsidRPr="00805686">
        <w:rPr>
          <w:b/>
          <w:sz w:val="20"/>
        </w:rPr>
        <w:br/>
      </w:r>
      <w:r w:rsidR="002A2EFB">
        <w:rPr>
          <w:b/>
          <w:sz w:val="20"/>
        </w:rPr>
        <w:br/>
      </w:r>
      <w:r w:rsidR="000A2E74" w:rsidRPr="00805686">
        <w:rPr>
          <w:b/>
          <w:sz w:val="20"/>
        </w:rPr>
        <w:t>SERVICE:</w:t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  <w:t>MONTH/YEAR</w:t>
      </w:r>
      <w:r w:rsidR="002A2EFB">
        <w:rPr>
          <w:b/>
          <w:sz w:val="20"/>
        </w:rPr>
        <w:t>:</w:t>
      </w:r>
      <w:r w:rsidR="003D3FC5">
        <w:rPr>
          <w:b/>
          <w:sz w:val="20"/>
        </w:rPr>
        <w:t xml:space="preserve">  </w:t>
      </w:r>
      <w:r w:rsidR="003908C8">
        <w:rPr>
          <w:b/>
          <w:sz w:val="20"/>
        </w:rPr>
        <w:t>January</w:t>
      </w:r>
      <w:r w:rsidR="00851351">
        <w:rPr>
          <w:b/>
          <w:sz w:val="20"/>
        </w:rPr>
        <w:t xml:space="preserve"> 20</w:t>
      </w:r>
      <w:r w:rsidR="003908C8">
        <w:rPr>
          <w:b/>
          <w:sz w:val="20"/>
        </w:rPr>
        <w:t>2</w:t>
      </w:r>
      <w:r w:rsidR="000522A9">
        <w:rPr>
          <w:b/>
          <w:sz w:val="20"/>
        </w:rPr>
        <w:t>2</w:t>
      </w:r>
      <w:r w:rsidR="004A7D68">
        <w:rPr>
          <w:b/>
          <w:sz w:val="20"/>
        </w:rPr>
        <w:br/>
      </w:r>
    </w:p>
    <w:sectPr w:rsidR="004A7D68" w:rsidSect="003A12DF">
      <w:headerReference w:type="default" r:id="rId7"/>
      <w:pgSz w:w="12240" w:h="15840"/>
      <w:pgMar w:top="450" w:right="630" w:bottom="90" w:left="720" w:header="45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01A0A" w14:textId="77777777" w:rsidR="006E016F" w:rsidRDefault="006E016F">
      <w:r>
        <w:separator/>
      </w:r>
    </w:p>
  </w:endnote>
  <w:endnote w:type="continuationSeparator" w:id="0">
    <w:p w14:paraId="24B881D6" w14:textId="77777777" w:rsidR="006E016F" w:rsidRDefault="006E01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erial BT">
    <w:altName w:val="Cambria"/>
    <w:charset w:val="00"/>
    <w:family w:val="roman"/>
    <w:pitch w:val="variable"/>
    <w:sig w:usb0="800000AF" w:usb1="1000204A" w:usb2="00000000" w:usb3="00000000" w:csb0="0000001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A8A16" w14:textId="77777777" w:rsidR="006E016F" w:rsidRDefault="006E016F">
      <w:r>
        <w:rPr>
          <w:color w:val="000000"/>
        </w:rPr>
        <w:separator/>
      </w:r>
    </w:p>
  </w:footnote>
  <w:footnote w:type="continuationSeparator" w:id="0">
    <w:p w14:paraId="7E5265DB" w14:textId="77777777" w:rsidR="006E016F" w:rsidRDefault="006E01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1A4D1" w14:textId="0A639DEB" w:rsidR="000A2E74" w:rsidRPr="00B11CA9" w:rsidRDefault="00805686" w:rsidP="00805686">
    <w:pPr>
      <w:pStyle w:val="Header"/>
      <w:jc w:val="center"/>
      <w:rPr>
        <w:rFonts w:ascii="Imperial BT" w:hAnsi="Imperial BT"/>
        <w:b/>
      </w:rPr>
    </w:pPr>
    <w:r w:rsidRPr="00B11CA9">
      <w:rPr>
        <w:rFonts w:ascii="Imperial BT" w:hAnsi="Imperial BT"/>
        <w:b/>
      </w:rPr>
      <w:t>COMMUNITY VOCATIONAL SERVICES, INC.</w:t>
    </w:r>
    <w:r w:rsidR="00BB12C8">
      <w:rPr>
        <w:rFonts w:ascii="Imperial BT" w:hAnsi="Imperial BT"/>
        <w:b/>
      </w:rPr>
      <w:t xml:space="preserve"> - TIME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defaultTabStop w:val="709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zMwMDMyMzMysTRX0lEKTi0uzszPAykwrAUANc2QLSwAAAA="/>
  </w:docVars>
  <w:rsids>
    <w:rsidRoot w:val="00D7725E"/>
    <w:rsid w:val="0001291F"/>
    <w:rsid w:val="00030914"/>
    <w:rsid w:val="0003579E"/>
    <w:rsid w:val="00037DBB"/>
    <w:rsid w:val="000517F4"/>
    <w:rsid w:val="000522A9"/>
    <w:rsid w:val="000859B3"/>
    <w:rsid w:val="000A2E74"/>
    <w:rsid w:val="000B4651"/>
    <w:rsid w:val="000C0B8F"/>
    <w:rsid w:val="000F68EF"/>
    <w:rsid w:val="00155515"/>
    <w:rsid w:val="00177F13"/>
    <w:rsid w:val="001B49BD"/>
    <w:rsid w:val="00206524"/>
    <w:rsid w:val="00232C07"/>
    <w:rsid w:val="00240DDD"/>
    <w:rsid w:val="002A2EFB"/>
    <w:rsid w:val="002A51F2"/>
    <w:rsid w:val="002C3D06"/>
    <w:rsid w:val="002E73B9"/>
    <w:rsid w:val="00300714"/>
    <w:rsid w:val="0030163C"/>
    <w:rsid w:val="003226A0"/>
    <w:rsid w:val="00337BA0"/>
    <w:rsid w:val="003545E6"/>
    <w:rsid w:val="003908C8"/>
    <w:rsid w:val="003A12DF"/>
    <w:rsid w:val="003C3166"/>
    <w:rsid w:val="003D3FC5"/>
    <w:rsid w:val="003D59A7"/>
    <w:rsid w:val="003D682E"/>
    <w:rsid w:val="003E7059"/>
    <w:rsid w:val="003F1855"/>
    <w:rsid w:val="003F4A8D"/>
    <w:rsid w:val="004542FA"/>
    <w:rsid w:val="004A7D68"/>
    <w:rsid w:val="004E4037"/>
    <w:rsid w:val="00507C9B"/>
    <w:rsid w:val="005145B0"/>
    <w:rsid w:val="005157C3"/>
    <w:rsid w:val="00516F97"/>
    <w:rsid w:val="00536494"/>
    <w:rsid w:val="00595F23"/>
    <w:rsid w:val="005A2DCE"/>
    <w:rsid w:val="005A344F"/>
    <w:rsid w:val="005B6F79"/>
    <w:rsid w:val="00610DB9"/>
    <w:rsid w:val="006822B1"/>
    <w:rsid w:val="006A2846"/>
    <w:rsid w:val="006C54CD"/>
    <w:rsid w:val="006E016F"/>
    <w:rsid w:val="006E5BBE"/>
    <w:rsid w:val="00710E02"/>
    <w:rsid w:val="00711585"/>
    <w:rsid w:val="00715A7A"/>
    <w:rsid w:val="0072666B"/>
    <w:rsid w:val="00732C1E"/>
    <w:rsid w:val="0076131E"/>
    <w:rsid w:val="00767E59"/>
    <w:rsid w:val="0077392D"/>
    <w:rsid w:val="00805686"/>
    <w:rsid w:val="008163B4"/>
    <w:rsid w:val="00851351"/>
    <w:rsid w:val="008704EB"/>
    <w:rsid w:val="00890310"/>
    <w:rsid w:val="008D1C51"/>
    <w:rsid w:val="00936E7E"/>
    <w:rsid w:val="00963AB9"/>
    <w:rsid w:val="00985D49"/>
    <w:rsid w:val="009901E7"/>
    <w:rsid w:val="009B167E"/>
    <w:rsid w:val="009F088A"/>
    <w:rsid w:val="00A10019"/>
    <w:rsid w:val="00A129FB"/>
    <w:rsid w:val="00A27495"/>
    <w:rsid w:val="00A647ED"/>
    <w:rsid w:val="00A64AD9"/>
    <w:rsid w:val="00AE646E"/>
    <w:rsid w:val="00AE7C61"/>
    <w:rsid w:val="00AF72DC"/>
    <w:rsid w:val="00B06A14"/>
    <w:rsid w:val="00B105FC"/>
    <w:rsid w:val="00B11CA9"/>
    <w:rsid w:val="00B44CDC"/>
    <w:rsid w:val="00B61435"/>
    <w:rsid w:val="00B70095"/>
    <w:rsid w:val="00B81E3A"/>
    <w:rsid w:val="00B92C6C"/>
    <w:rsid w:val="00BB12C8"/>
    <w:rsid w:val="00C0353A"/>
    <w:rsid w:val="00C03CD5"/>
    <w:rsid w:val="00C6145F"/>
    <w:rsid w:val="00C94AF1"/>
    <w:rsid w:val="00CD3C71"/>
    <w:rsid w:val="00D74528"/>
    <w:rsid w:val="00D7725E"/>
    <w:rsid w:val="00DA267A"/>
    <w:rsid w:val="00E059FD"/>
    <w:rsid w:val="00E112D4"/>
    <w:rsid w:val="00E32D3F"/>
    <w:rsid w:val="00E60F08"/>
    <w:rsid w:val="00E86A1B"/>
    <w:rsid w:val="00ED7BFD"/>
    <w:rsid w:val="00F116F4"/>
    <w:rsid w:val="00F31374"/>
    <w:rsid w:val="00F87F2D"/>
    <w:rsid w:val="00F92158"/>
    <w:rsid w:val="00F92389"/>
    <w:rsid w:val="00FC1684"/>
    <w:rsid w:val="00FC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799C68"/>
  <w15:chartTrackingRefBased/>
  <w15:docId w15:val="{BF194488-37B5-4B7B-8E55-AD5B00BF8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5157C3"/>
    <w:rPr>
      <w:kern w:val="3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link w:val="Footer"/>
    <w:uiPriority w:val="99"/>
    <w:rsid w:val="005157C3"/>
    <w:rPr>
      <w:kern w:val="3"/>
      <w:sz w:val="24"/>
      <w:szCs w:val="21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7C3"/>
    <w:rPr>
      <w:rFonts w:ascii="Tahoma" w:hAnsi="Tahoma"/>
      <w:sz w:val="16"/>
      <w:szCs w:val="14"/>
    </w:rPr>
  </w:style>
  <w:style w:type="character" w:customStyle="1" w:styleId="BalloonTextChar">
    <w:name w:val="Balloon Text Char"/>
    <w:link w:val="BalloonText"/>
    <w:uiPriority w:val="99"/>
    <w:semiHidden/>
    <w:rsid w:val="005157C3"/>
    <w:rPr>
      <w:rFonts w:ascii="Tahoma" w:hAnsi="Tahoma"/>
      <w:kern w:val="3"/>
      <w:sz w:val="16"/>
      <w:szCs w:val="1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1349A-EC37-48D3-A559-AFA89EFDD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EMMET</dc:creator>
  <cp:keywords/>
  <cp:lastModifiedBy>Jennifer Schultz</cp:lastModifiedBy>
  <cp:revision>3</cp:revision>
  <cp:lastPrinted>2019-12-27T20:48:00Z</cp:lastPrinted>
  <dcterms:created xsi:type="dcterms:W3CDTF">2020-12-29T16:54:00Z</dcterms:created>
  <dcterms:modified xsi:type="dcterms:W3CDTF">2021-12-29T18:28:00Z</dcterms:modified>
</cp:coreProperties>
</file>